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Statistician</w:t>
      </w:r>
      <w:r>
        <w:t xml:space="preserve"> </w:t>
      </w:r>
      <w:r>
        <w:t xml:space="preserve">Position</w:t>
      </w:r>
      <w:r>
        <w:t xml:space="preserve"> </w:t>
      </w:r>
      <w:r>
        <w:t xml:space="preserve">in</w:t>
      </w:r>
      <w:r>
        <w:t xml:space="preserve"> </w:t>
      </w:r>
      <w:r>
        <w:t xml:space="preserve">Russia</w:t>
      </w:r>
      <w:r>
        <w:t xml:space="preserve"> </w:t>
      </w:r>
      <w:r>
        <w:t xml:space="preserve">Saint</w:t>
      </w:r>
      <w:r>
        <w:t xml:space="preserve"> </w:t>
      </w:r>
      <w:r>
        <w:t xml:space="preserve">Petersburg</w:t>
      </w:r>
    </w:p>
    <w:bookmarkStart w:id="20" w:name="cover-letter"/>
    <w:p>
      <w:pPr>
        <w:pStyle w:val="Heading2"/>
      </w:pPr>
      <w:r>
        <w:t xml:space="preserve">Cover Letter</w:t>
      </w:r>
    </w:p>
    <w:p>
      <w:pPr>
        <w:pStyle w:val="FirstParagraph"/>
      </w:pPr>
      <w:r>
        <w:t xml:space="preserve">Dear [Hiring Manager's Name],</w:t>
      </w:r>
    </w:p>
    <w:p>
      <w:pPr>
        <w:pStyle w:val="BodyText"/>
      </w:pPr>
      <w:r>
        <w:t xml:space="preserve">I am writing to express my enthusiastic interest in the Statistician position at [Company/Organization Name] in Russia Saint Petersburg. As a dedicated statistician with a passion for data-driven solutions and a deep appreciation for the academic and professional opportunities in Russia, I am eager to contribute my expertise to your esteemed organization. My background in statistical analysis, combined with my understanding of the unique challenges and potential of Saint Petersburg’s dynamic environment, aligns perfectly with the requirements of this role.</w:t>
      </w:r>
    </w:p>
    <w:p>
      <w:pPr>
        <w:pStyle w:val="BodyText"/>
      </w:pPr>
      <w:r>
        <w:t xml:space="preserve">Throughout my career as a Statistician, I have developed a robust skill set in data collection, analysis, modeling, and interpretation. My academic training in mathematics and statistics at [University Name] equipped me with a strong foundation in both theoretical principles and practical applications. This was further enhanced by my professional experience in roles where I leveraged statistical methods to solve complex problems across industries such as healthcare, finance, and market research. For instance, my work on predictive modeling for a global pharmaceutical company involved analyzing large datasets to identify trends in patient outcomes, which directly contributed to optimizing treatment protocols. Such experiences have honed my ability to translate raw data into actionable insights—a critical skill for any Statistician.</w:t>
      </w:r>
    </w:p>
    <w:p>
      <w:pPr>
        <w:pStyle w:val="BodyText"/>
      </w:pPr>
      <w:r>
        <w:t xml:space="preserve">What sets me apart is not only my technical expertise but also my adaptability and cultural sensitivity. I have always been fascinated by the intersection of statistics and regional contexts, which led me to study the statistical methodologies used in Eastern European countries, including Russia. This interest was further fueled by a research project during my postgraduate studies, where I explored demographic trends in urban centers like Saint Petersburg. My findings highlighted the importance of localized data analysis to address specific societal challenges, such as aging populations and urbanization patterns. This work not only deepened my understanding of statistical practices in Russia but also reinforced my commitment to contributing to the region’s growth through data science.</w:t>
      </w:r>
    </w:p>
    <w:p>
      <w:pPr>
        <w:pStyle w:val="BodyText"/>
      </w:pPr>
      <w:r>
        <w:t xml:space="preserve">Working as a Statistician in Russia Saint Petersburg offers a unique opportunity to engage with a city that is both historically rich and rapidly evolving. Saint Petersburg, known for its vibrant academic institutions and innovation hubs, presents an ideal environment for statistical professionals to collaborate on projects that have global relevance. I am particularly drawn to the city’s growing emphasis on technology and data analytics, as seen in initiatives by organizations like the Saint Petersburg State University and local tech startups. My goal is to contribute my expertise to such endeavors, whether it be through analyzing economic indicators, supporting public health research, or improving decision-making processes in business sectors.</w:t>
      </w:r>
    </w:p>
    <w:p>
      <w:pPr>
        <w:pStyle w:val="BodyText"/>
      </w:pPr>
      <w:r>
        <w:t xml:space="preserve">In addition to my technical skills, I bring a collaborative mindset and a strong work ethic. I am adept at working in multidisciplinary teams and have experience communicating complex statistical concepts to non-technical stakeholders. This is crucial for ensuring that data-driven insights are effectively integrated into strategic planning. For example, during my tenure at [Previous Employer], I led a team of analysts to develop a dashboard that visualized key performance metrics for a multinational corporation. This tool not only streamlined internal reporting but also improved transparency and accountability across departments.</w:t>
      </w:r>
    </w:p>
    <w:p>
      <w:pPr>
        <w:pStyle w:val="BodyText"/>
      </w:pPr>
      <w:r>
        <w:t xml:space="preserve">My motivation for seeking this role in Russia Saint Petersburg is further driven by the city’s unique challenges and opportunities. As a Statistician, I am keen to address issues such as urban sustainability, economic diversification, and social inequality—topics that are increasingly relevant in the context of Russia’s broader development goals. I believe my analytical rigor and problem-solving approach can help your organization navigate these complexities with confidence. Moreover, I am eager to immerse myself in the local culture and contribute to a professional community that values innovation and intellectual exchange.</w:t>
      </w:r>
    </w:p>
    <w:p>
      <w:pPr>
        <w:pStyle w:val="BodyText"/>
      </w:pPr>
      <w:r>
        <w:t xml:space="preserve">While my resume outlines my qualifications, it is my passion for statistics and commitment to excellence that truly define me as a candidate. I am confident that my background in data analysis, combined with my enthusiasm for working in Russia Saint Petersburg, makes me an ideal fit for this position. I would be honored to bring my skills and perspective to [Company/Organization Name] and contribute to its mission of leveraging statistics to drive progress.</w:t>
      </w:r>
    </w:p>
    <w:p>
      <w:pPr>
        <w:pStyle w:val="BodyText"/>
      </w:pPr>
      <w:r>
        <w:t xml:space="preserve">Thank you for considering my application. I would welcome the opportunity to discuss how my experience aligns with your needs in more detail. Please feel free to contact me at [Your Phone Number] or [Your Email Address]. I look forward to the possibility of contributing to your team and making a meaningful impact in Russia Saint Petersburg.</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Statistician Position in Russia Saint Petersburg</dc:title>
  <dc:creator/>
  <cp:keywords/>
  <dcterms:created xsi:type="dcterms:W3CDTF">2025-12-10T07:42:03Z</dcterms:created>
  <dcterms:modified xsi:type="dcterms:W3CDTF">2025-12-10T07:42:03Z</dcterms:modified>
</cp:coreProperties>
</file>

<file path=docProps/custom.xml><?xml version="1.0" encoding="utf-8"?>
<Properties xmlns="http://schemas.openxmlformats.org/officeDocument/2006/custom-properties" xmlns:vt="http://schemas.openxmlformats.org/officeDocument/2006/docPropsVTypes"/>
</file>